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2825" w:rsidRDefault="00081748">
      <w:r>
        <w:t xml:space="preserve">Dataset drive link: </w:t>
      </w:r>
      <w:r w:rsidRPr="00081748">
        <w:t>https://drive.google.com/file/d/1-DR-UJ6elMjxfnby699O56XwitIHqyI-/view</w:t>
      </w:r>
    </w:p>
    <w:sectPr w:rsidR="00BF2825" w:rsidSect="00BF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92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7UwszQxsjQ3NzIyMLFQ0lEKTi0uzszPAykwrAUAoIdM7ywAAAA="/>
  </w:docVars>
  <w:rsids>
    <w:rsidRoot w:val="00081748"/>
    <w:rsid w:val="00081748"/>
    <w:rsid w:val="00BF28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28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</dc:creator>
  <cp:lastModifiedBy>sandeep</cp:lastModifiedBy>
  <cp:revision>2</cp:revision>
  <dcterms:created xsi:type="dcterms:W3CDTF">2024-07-19T13:30:00Z</dcterms:created>
  <dcterms:modified xsi:type="dcterms:W3CDTF">2024-07-19T13:30:00Z</dcterms:modified>
</cp:coreProperties>
</file>